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7B9200" w14:textId="65313712" w:rsidR="006B0C87" w:rsidRPr="00942D03" w:rsidRDefault="00C2143D">
      <w:pPr>
        <w:rPr>
          <w:b/>
          <w:bCs/>
          <w:u w:val="single"/>
        </w:rPr>
      </w:pPr>
      <w:bookmarkStart w:id="0" w:name="_GoBack"/>
      <w:r>
        <w:rPr>
          <w:b/>
          <w:bCs/>
          <w:u w:val="single"/>
        </w:rPr>
        <w:t>1</w:t>
      </w:r>
      <w:r w:rsidR="005228C9" w:rsidRPr="00942D03">
        <w:rPr>
          <w:b/>
          <w:bCs/>
          <w:u w:val="single"/>
        </w:rPr>
        <w:t>Detailed line-item budget</w:t>
      </w:r>
    </w:p>
    <w:p w14:paraId="452BF6D2" w14:textId="77777777" w:rsidR="005228C9" w:rsidRDefault="005228C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871"/>
        <w:gridCol w:w="839"/>
        <w:gridCol w:w="810"/>
        <w:gridCol w:w="895"/>
      </w:tblGrid>
      <w:tr w:rsidR="005228C9" w:rsidRPr="005228C9" w14:paraId="7A90BC83" w14:textId="77777777" w:rsidTr="002D3725">
        <w:tc>
          <w:tcPr>
            <w:tcW w:w="5215" w:type="dxa"/>
            <w:shd w:val="clear" w:color="auto" w:fill="E7E6E6" w:themeFill="background2"/>
          </w:tcPr>
          <w:p w14:paraId="0D862314" w14:textId="77777777" w:rsidR="005228C9" w:rsidRPr="005228C9" w:rsidRDefault="005228C9" w:rsidP="00EA2300">
            <w:pPr>
              <w:jc w:val="center"/>
              <w:rPr>
                <w:b/>
                <w:bCs/>
                <w:sz w:val="16"/>
                <w:szCs w:val="16"/>
              </w:rPr>
            </w:pPr>
            <w:r w:rsidRPr="005228C9">
              <w:rPr>
                <w:b/>
                <w:bCs/>
                <w:sz w:val="16"/>
                <w:szCs w:val="16"/>
              </w:rPr>
              <w:t>Item</w:t>
            </w:r>
          </w:p>
        </w:tc>
        <w:tc>
          <w:tcPr>
            <w:tcW w:w="871" w:type="dxa"/>
            <w:shd w:val="clear" w:color="auto" w:fill="E7E6E6" w:themeFill="background2"/>
          </w:tcPr>
          <w:p w14:paraId="6DFC7A26" w14:textId="77777777" w:rsidR="005228C9" w:rsidRPr="005228C9" w:rsidRDefault="005228C9" w:rsidP="00EA2300">
            <w:pPr>
              <w:jc w:val="center"/>
              <w:rPr>
                <w:b/>
                <w:bCs/>
                <w:sz w:val="16"/>
                <w:szCs w:val="16"/>
              </w:rPr>
            </w:pPr>
            <w:r w:rsidRPr="005228C9">
              <w:rPr>
                <w:b/>
                <w:bCs/>
                <w:sz w:val="16"/>
                <w:szCs w:val="16"/>
              </w:rPr>
              <w:t>Price each</w:t>
            </w:r>
          </w:p>
        </w:tc>
        <w:tc>
          <w:tcPr>
            <w:tcW w:w="839" w:type="dxa"/>
            <w:shd w:val="clear" w:color="auto" w:fill="E7E6E6" w:themeFill="background2"/>
          </w:tcPr>
          <w:p w14:paraId="09E6F360" w14:textId="77777777" w:rsidR="005228C9" w:rsidRPr="005228C9" w:rsidRDefault="005228C9" w:rsidP="00EA2300">
            <w:pPr>
              <w:jc w:val="center"/>
              <w:rPr>
                <w:b/>
                <w:bCs/>
                <w:sz w:val="16"/>
                <w:szCs w:val="16"/>
              </w:rPr>
            </w:pPr>
            <w:r w:rsidRPr="005228C9">
              <w:rPr>
                <w:b/>
                <w:bCs/>
                <w:sz w:val="16"/>
                <w:szCs w:val="16"/>
              </w:rPr>
              <w:t>Quantity</w:t>
            </w:r>
          </w:p>
        </w:tc>
        <w:tc>
          <w:tcPr>
            <w:tcW w:w="810" w:type="dxa"/>
            <w:shd w:val="clear" w:color="auto" w:fill="E7E6E6" w:themeFill="background2"/>
          </w:tcPr>
          <w:p w14:paraId="7C136F2E" w14:textId="77777777" w:rsidR="005228C9" w:rsidRPr="005228C9" w:rsidRDefault="005228C9" w:rsidP="00EA2300">
            <w:pPr>
              <w:jc w:val="center"/>
              <w:rPr>
                <w:b/>
                <w:bCs/>
                <w:sz w:val="16"/>
                <w:szCs w:val="16"/>
              </w:rPr>
            </w:pPr>
            <w:r w:rsidRPr="005228C9">
              <w:rPr>
                <w:b/>
                <w:bCs/>
                <w:sz w:val="16"/>
                <w:szCs w:val="16"/>
              </w:rPr>
              <w:t>Total Cost</w:t>
            </w:r>
          </w:p>
        </w:tc>
        <w:tc>
          <w:tcPr>
            <w:tcW w:w="895" w:type="dxa"/>
            <w:shd w:val="clear" w:color="auto" w:fill="E7E6E6" w:themeFill="background2"/>
          </w:tcPr>
          <w:p w14:paraId="109D3897" w14:textId="77777777" w:rsidR="005228C9" w:rsidRPr="005228C9" w:rsidRDefault="005228C9" w:rsidP="00EA2300">
            <w:pPr>
              <w:jc w:val="center"/>
              <w:rPr>
                <w:b/>
                <w:bCs/>
                <w:sz w:val="16"/>
                <w:szCs w:val="16"/>
              </w:rPr>
            </w:pPr>
            <w:r w:rsidRPr="005228C9">
              <w:rPr>
                <w:b/>
                <w:bCs/>
                <w:sz w:val="16"/>
                <w:szCs w:val="16"/>
              </w:rPr>
              <w:t>Amount requested</w:t>
            </w:r>
          </w:p>
        </w:tc>
      </w:tr>
      <w:tr w:rsidR="005228C9" w:rsidRPr="005228C9" w14:paraId="5AE5BCA5" w14:textId="77777777" w:rsidTr="005228C9">
        <w:tc>
          <w:tcPr>
            <w:tcW w:w="5215" w:type="dxa"/>
          </w:tcPr>
          <w:p w14:paraId="1D9CEE9E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71" w:type="dxa"/>
          </w:tcPr>
          <w:p w14:paraId="287AF526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39" w:type="dxa"/>
          </w:tcPr>
          <w:p w14:paraId="101B6CCD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0729BE95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95" w:type="dxa"/>
          </w:tcPr>
          <w:p w14:paraId="6780FFE4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</w:tr>
      <w:tr w:rsidR="005228C9" w:rsidRPr="005228C9" w14:paraId="23048332" w14:textId="77777777" w:rsidTr="005228C9">
        <w:tc>
          <w:tcPr>
            <w:tcW w:w="5215" w:type="dxa"/>
          </w:tcPr>
          <w:p w14:paraId="3A82F895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71" w:type="dxa"/>
          </w:tcPr>
          <w:p w14:paraId="4D874285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39" w:type="dxa"/>
          </w:tcPr>
          <w:p w14:paraId="590FD2B7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4F138D9F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95" w:type="dxa"/>
          </w:tcPr>
          <w:p w14:paraId="3C2CF01E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</w:tr>
      <w:tr w:rsidR="005228C9" w:rsidRPr="005228C9" w14:paraId="5F4E2FC5" w14:textId="77777777" w:rsidTr="005228C9">
        <w:tc>
          <w:tcPr>
            <w:tcW w:w="5215" w:type="dxa"/>
          </w:tcPr>
          <w:p w14:paraId="7F29D5E6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71" w:type="dxa"/>
          </w:tcPr>
          <w:p w14:paraId="02FFD65D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39" w:type="dxa"/>
          </w:tcPr>
          <w:p w14:paraId="2BCF605D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4DB09A91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95" w:type="dxa"/>
          </w:tcPr>
          <w:p w14:paraId="0B2681CC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</w:tr>
      <w:tr w:rsidR="005228C9" w:rsidRPr="005228C9" w14:paraId="14C06415" w14:textId="77777777" w:rsidTr="005228C9">
        <w:tc>
          <w:tcPr>
            <w:tcW w:w="5215" w:type="dxa"/>
          </w:tcPr>
          <w:p w14:paraId="558B8F67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71" w:type="dxa"/>
          </w:tcPr>
          <w:p w14:paraId="66093F67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39" w:type="dxa"/>
          </w:tcPr>
          <w:p w14:paraId="0BD23C38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1B5CF61B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95" w:type="dxa"/>
          </w:tcPr>
          <w:p w14:paraId="585A2167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</w:tr>
      <w:tr w:rsidR="005228C9" w:rsidRPr="005228C9" w14:paraId="5E3C422A" w14:textId="77777777" w:rsidTr="005228C9">
        <w:tc>
          <w:tcPr>
            <w:tcW w:w="5215" w:type="dxa"/>
          </w:tcPr>
          <w:p w14:paraId="33CC302E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71" w:type="dxa"/>
          </w:tcPr>
          <w:p w14:paraId="3B61112E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39" w:type="dxa"/>
          </w:tcPr>
          <w:p w14:paraId="15DCDB98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54E10D71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95" w:type="dxa"/>
          </w:tcPr>
          <w:p w14:paraId="58CD7CDE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</w:tr>
      <w:tr w:rsidR="005228C9" w:rsidRPr="005228C9" w14:paraId="60802B5F" w14:textId="77777777" w:rsidTr="002D3725">
        <w:tc>
          <w:tcPr>
            <w:tcW w:w="5215" w:type="dxa"/>
            <w:shd w:val="clear" w:color="auto" w:fill="E7E6E6" w:themeFill="background2"/>
          </w:tcPr>
          <w:p w14:paraId="48C32637" w14:textId="39212996" w:rsidR="005228C9" w:rsidRPr="005228C9" w:rsidRDefault="005228C9" w:rsidP="005228C9">
            <w:pPr>
              <w:jc w:val="center"/>
              <w:rPr>
                <w:b/>
                <w:bCs/>
                <w:sz w:val="16"/>
                <w:szCs w:val="16"/>
              </w:rPr>
            </w:pPr>
            <w:r w:rsidRPr="005228C9">
              <w:rPr>
                <w:b/>
                <w:bCs/>
                <w:sz w:val="16"/>
                <w:szCs w:val="16"/>
              </w:rPr>
              <w:t>Total</w:t>
            </w:r>
          </w:p>
        </w:tc>
        <w:tc>
          <w:tcPr>
            <w:tcW w:w="871" w:type="dxa"/>
            <w:shd w:val="clear" w:color="auto" w:fill="E7E6E6" w:themeFill="background2"/>
          </w:tcPr>
          <w:p w14:paraId="019DE779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39" w:type="dxa"/>
            <w:shd w:val="clear" w:color="auto" w:fill="E7E6E6" w:themeFill="background2"/>
          </w:tcPr>
          <w:p w14:paraId="21C5B81E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E7E6E6" w:themeFill="background2"/>
          </w:tcPr>
          <w:p w14:paraId="3935225A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  <w:tc>
          <w:tcPr>
            <w:tcW w:w="895" w:type="dxa"/>
            <w:shd w:val="clear" w:color="auto" w:fill="E7E6E6" w:themeFill="background2"/>
          </w:tcPr>
          <w:p w14:paraId="4673B8AA" w14:textId="77777777" w:rsidR="005228C9" w:rsidRPr="005228C9" w:rsidRDefault="005228C9" w:rsidP="00EA2300">
            <w:pPr>
              <w:rPr>
                <w:sz w:val="16"/>
                <w:szCs w:val="16"/>
              </w:rPr>
            </w:pPr>
          </w:p>
        </w:tc>
      </w:tr>
    </w:tbl>
    <w:p w14:paraId="5AB947D5" w14:textId="77777777" w:rsidR="005228C9" w:rsidRDefault="005228C9"/>
    <w:p w14:paraId="766F657C" w14:textId="77777777" w:rsidR="005228C9" w:rsidRDefault="005228C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871"/>
        <w:gridCol w:w="880"/>
        <w:gridCol w:w="810"/>
      </w:tblGrid>
      <w:tr w:rsidR="00942D03" w:rsidRPr="005228C9" w14:paraId="6B8A339F" w14:textId="77777777" w:rsidTr="002D3725">
        <w:tc>
          <w:tcPr>
            <w:tcW w:w="5215" w:type="dxa"/>
            <w:shd w:val="clear" w:color="auto" w:fill="E7E6E6" w:themeFill="background2"/>
          </w:tcPr>
          <w:p w14:paraId="244BB160" w14:textId="0DB7043C" w:rsidR="00942D03" w:rsidRPr="005228C9" w:rsidRDefault="00942D03" w:rsidP="00EA2300">
            <w:pPr>
              <w:jc w:val="center"/>
              <w:rPr>
                <w:b/>
                <w:bCs/>
                <w:sz w:val="16"/>
                <w:szCs w:val="16"/>
              </w:rPr>
            </w:pPr>
            <w:r w:rsidRPr="00942D03">
              <w:rPr>
                <w:b/>
                <w:bCs/>
                <w:sz w:val="16"/>
                <w:szCs w:val="16"/>
              </w:rPr>
              <w:t>Alternative Funding Received/Requested</w:t>
            </w:r>
          </w:p>
        </w:tc>
        <w:tc>
          <w:tcPr>
            <w:tcW w:w="871" w:type="dxa"/>
            <w:shd w:val="clear" w:color="auto" w:fill="E7E6E6" w:themeFill="background2"/>
          </w:tcPr>
          <w:p w14:paraId="06E08393" w14:textId="5C5765AC" w:rsidR="00942D03" w:rsidRPr="005228C9" w:rsidRDefault="00942D03" w:rsidP="00EA230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adline</w:t>
            </w:r>
          </w:p>
        </w:tc>
        <w:tc>
          <w:tcPr>
            <w:tcW w:w="839" w:type="dxa"/>
            <w:shd w:val="clear" w:color="auto" w:fill="E7E6E6" w:themeFill="background2"/>
          </w:tcPr>
          <w:p w14:paraId="6E244DC1" w14:textId="7B334E06" w:rsidR="00942D03" w:rsidRPr="005228C9" w:rsidRDefault="00942D03" w:rsidP="00EA230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ont requested</w:t>
            </w:r>
          </w:p>
        </w:tc>
        <w:tc>
          <w:tcPr>
            <w:tcW w:w="810" w:type="dxa"/>
            <w:shd w:val="clear" w:color="auto" w:fill="E7E6E6" w:themeFill="background2"/>
          </w:tcPr>
          <w:p w14:paraId="01C7DD87" w14:textId="0C6E79B6" w:rsidR="00942D03" w:rsidRPr="005228C9" w:rsidRDefault="00942D03" w:rsidP="00EA230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ount received</w:t>
            </w:r>
          </w:p>
        </w:tc>
      </w:tr>
      <w:tr w:rsidR="00942D03" w:rsidRPr="005228C9" w14:paraId="3187EE74" w14:textId="77777777" w:rsidTr="00EA2300">
        <w:tc>
          <w:tcPr>
            <w:tcW w:w="5215" w:type="dxa"/>
          </w:tcPr>
          <w:p w14:paraId="2FEB41B8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  <w:tc>
          <w:tcPr>
            <w:tcW w:w="871" w:type="dxa"/>
          </w:tcPr>
          <w:p w14:paraId="6F44EA0F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  <w:tc>
          <w:tcPr>
            <w:tcW w:w="839" w:type="dxa"/>
          </w:tcPr>
          <w:p w14:paraId="41D446D2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07ADCC6C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</w:tr>
      <w:tr w:rsidR="00942D03" w:rsidRPr="005228C9" w14:paraId="0E55B4CD" w14:textId="77777777" w:rsidTr="00EA2300">
        <w:tc>
          <w:tcPr>
            <w:tcW w:w="5215" w:type="dxa"/>
          </w:tcPr>
          <w:p w14:paraId="46D399DA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  <w:tc>
          <w:tcPr>
            <w:tcW w:w="871" w:type="dxa"/>
          </w:tcPr>
          <w:p w14:paraId="3EC22580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  <w:tc>
          <w:tcPr>
            <w:tcW w:w="839" w:type="dxa"/>
          </w:tcPr>
          <w:p w14:paraId="39256928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6B3FEC36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</w:tr>
      <w:tr w:rsidR="00942D03" w:rsidRPr="005228C9" w14:paraId="665BEA85" w14:textId="77777777" w:rsidTr="00EA2300">
        <w:tc>
          <w:tcPr>
            <w:tcW w:w="5215" w:type="dxa"/>
          </w:tcPr>
          <w:p w14:paraId="0905E695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  <w:tc>
          <w:tcPr>
            <w:tcW w:w="871" w:type="dxa"/>
          </w:tcPr>
          <w:p w14:paraId="426B87E5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  <w:tc>
          <w:tcPr>
            <w:tcW w:w="839" w:type="dxa"/>
          </w:tcPr>
          <w:p w14:paraId="324924A6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3B0FC095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</w:tr>
      <w:tr w:rsidR="00942D03" w:rsidRPr="005228C9" w14:paraId="45AFC7CB" w14:textId="77777777" w:rsidTr="00EA2300">
        <w:tc>
          <w:tcPr>
            <w:tcW w:w="5215" w:type="dxa"/>
          </w:tcPr>
          <w:p w14:paraId="6F40DAB6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  <w:tc>
          <w:tcPr>
            <w:tcW w:w="871" w:type="dxa"/>
          </w:tcPr>
          <w:p w14:paraId="261375A0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  <w:tc>
          <w:tcPr>
            <w:tcW w:w="839" w:type="dxa"/>
          </w:tcPr>
          <w:p w14:paraId="53943831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783C8B0F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</w:tr>
      <w:tr w:rsidR="00942D03" w:rsidRPr="005228C9" w14:paraId="74F0D3B6" w14:textId="77777777" w:rsidTr="00EA2300">
        <w:tc>
          <w:tcPr>
            <w:tcW w:w="5215" w:type="dxa"/>
          </w:tcPr>
          <w:p w14:paraId="03908EA4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  <w:tc>
          <w:tcPr>
            <w:tcW w:w="871" w:type="dxa"/>
          </w:tcPr>
          <w:p w14:paraId="5BBCDF86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  <w:tc>
          <w:tcPr>
            <w:tcW w:w="839" w:type="dxa"/>
          </w:tcPr>
          <w:p w14:paraId="77D80F7D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</w:tcPr>
          <w:p w14:paraId="36D71942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</w:tr>
      <w:tr w:rsidR="00942D03" w:rsidRPr="005228C9" w14:paraId="41981F98" w14:textId="77777777" w:rsidTr="002D3725">
        <w:tc>
          <w:tcPr>
            <w:tcW w:w="5215" w:type="dxa"/>
            <w:shd w:val="clear" w:color="auto" w:fill="E7E6E6" w:themeFill="background2"/>
          </w:tcPr>
          <w:p w14:paraId="55F6EC0B" w14:textId="4FCAD4A2" w:rsidR="00942D03" w:rsidRPr="005228C9" w:rsidRDefault="00942D03" w:rsidP="00EA2300">
            <w:pPr>
              <w:jc w:val="center"/>
              <w:rPr>
                <w:b/>
                <w:bCs/>
                <w:sz w:val="16"/>
                <w:szCs w:val="16"/>
              </w:rPr>
            </w:pPr>
            <w:r w:rsidRPr="005228C9">
              <w:rPr>
                <w:b/>
                <w:bCs/>
                <w:sz w:val="16"/>
                <w:szCs w:val="16"/>
              </w:rPr>
              <w:t>Total</w:t>
            </w:r>
            <w:r>
              <w:rPr>
                <w:b/>
                <w:bCs/>
                <w:sz w:val="16"/>
                <w:szCs w:val="16"/>
              </w:rPr>
              <w:t xml:space="preserve"> funding</w:t>
            </w:r>
          </w:p>
        </w:tc>
        <w:tc>
          <w:tcPr>
            <w:tcW w:w="871" w:type="dxa"/>
            <w:shd w:val="clear" w:color="auto" w:fill="E7E6E6" w:themeFill="background2"/>
          </w:tcPr>
          <w:p w14:paraId="7CCA56CE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  <w:tc>
          <w:tcPr>
            <w:tcW w:w="839" w:type="dxa"/>
            <w:shd w:val="clear" w:color="auto" w:fill="E7E6E6" w:themeFill="background2"/>
          </w:tcPr>
          <w:p w14:paraId="797123DB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E7E6E6" w:themeFill="background2"/>
          </w:tcPr>
          <w:p w14:paraId="04796EB1" w14:textId="77777777" w:rsidR="00942D03" w:rsidRPr="005228C9" w:rsidRDefault="00942D03" w:rsidP="00EA2300">
            <w:pPr>
              <w:rPr>
                <w:sz w:val="16"/>
                <w:szCs w:val="16"/>
              </w:rPr>
            </w:pPr>
          </w:p>
        </w:tc>
      </w:tr>
    </w:tbl>
    <w:p w14:paraId="38C9789F" w14:textId="77777777" w:rsidR="005228C9" w:rsidRDefault="005228C9"/>
    <w:p w14:paraId="457E9006" w14:textId="77777777" w:rsidR="005228C9" w:rsidRDefault="005228C9"/>
    <w:p w14:paraId="6769E1F2" w14:textId="50070887" w:rsidR="005228C9" w:rsidRPr="00942D03" w:rsidRDefault="00942D03">
      <w:pPr>
        <w:rPr>
          <w:b/>
          <w:bCs/>
          <w:u w:val="single"/>
        </w:rPr>
      </w:pPr>
      <w:r w:rsidRPr="00942D03">
        <w:rPr>
          <w:b/>
          <w:bCs/>
          <w:u w:val="single"/>
        </w:rPr>
        <w:t>Budget Justifications</w:t>
      </w:r>
    </w:p>
    <w:p w14:paraId="0805D0CF" w14:textId="77777777" w:rsidR="005228C9" w:rsidRDefault="005228C9"/>
    <w:p w14:paraId="6052BC58" w14:textId="77777777" w:rsidR="00942D03" w:rsidRDefault="00942D03"/>
    <w:p w14:paraId="4FCEDD49" w14:textId="77777777" w:rsidR="00942D03" w:rsidRDefault="00942D03"/>
    <w:p w14:paraId="3C98DC1E" w14:textId="77777777" w:rsidR="005228C9" w:rsidRDefault="005228C9"/>
    <w:p w14:paraId="158C7D1F" w14:textId="77777777" w:rsidR="005228C9" w:rsidRDefault="005228C9"/>
    <w:bookmarkEnd w:id="0"/>
    <w:p w14:paraId="69E6A3C9" w14:textId="77777777" w:rsidR="005228C9" w:rsidRDefault="005228C9"/>
    <w:sectPr w:rsidR="005228C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zMTUwtDQwNrQwMDFW0lEKTi0uzszPAykwrAUAAHaVDCwAAAA="/>
  </w:docVars>
  <w:rsids>
    <w:rsidRoot w:val="005228C9"/>
    <w:rsid w:val="00161DF8"/>
    <w:rsid w:val="002D3725"/>
    <w:rsid w:val="005228C9"/>
    <w:rsid w:val="006B0C87"/>
    <w:rsid w:val="00942D03"/>
    <w:rsid w:val="00C21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8CAD62"/>
  <w15:chartTrackingRefBased/>
  <w15:docId w15:val="{583F24C4-FEE4-47AC-81AC-106A355CF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kern w:val="2"/>
        <w:lang w:val="en-US" w:eastAsia="ja-JP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8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214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143D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4</Words>
  <Characters>2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deki Takei</dc:creator>
  <cp:keywords/>
  <dc:description/>
  <cp:lastModifiedBy>Hideki Takei</cp:lastModifiedBy>
  <cp:revision>5</cp:revision>
  <cp:lastPrinted>2023-10-02T15:20:00Z</cp:lastPrinted>
  <dcterms:created xsi:type="dcterms:W3CDTF">2023-10-01T14:43:00Z</dcterms:created>
  <dcterms:modified xsi:type="dcterms:W3CDTF">2023-10-02T15:23:00Z</dcterms:modified>
</cp:coreProperties>
</file>